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FB6" w:rsidRDefault="00214A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rsidR="00410FB6" w:rsidRDefault="00410FB6">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rsidR="00410FB6" w:rsidRPr="0096464B" w:rsidRDefault="00214A0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rsidRPr="0096464B">
        <w:t>Contact Name</w:t>
      </w:r>
    </w:p>
    <w:p w:rsidR="00410FB6" w:rsidRPr="0096464B" w:rsidRDefault="00214A0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96464B">
        <w:t>Address</w:t>
      </w:r>
    </w:p>
    <w:p w:rsidR="00410FB6" w:rsidRPr="0096464B" w:rsidRDefault="00214A0A">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96464B">
        <w:t>Address2</w:t>
      </w:r>
    </w:p>
    <w:p w:rsidR="00410FB6" w:rsidRPr="0096464B" w:rsidRDefault="00214A0A">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rsidRPr="0096464B">
        <w:t>Country</w:t>
      </w:r>
      <w:r w:rsidRPr="0096464B">
        <w:tab/>
      </w:r>
    </w:p>
    <w:p w:rsidR="00410FB6" w:rsidRPr="0096464B" w:rsidRDefault="00214A0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96464B">
        <w:t>City/Province</w:t>
      </w:r>
    </w:p>
    <w:p w:rsidR="00410FB6" w:rsidRPr="0096464B" w:rsidRDefault="00214A0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96464B">
        <w:t>Postal Code</w:t>
      </w:r>
    </w:p>
    <w:p w:rsidR="00410FB6" w:rsidRPr="0096464B" w:rsidRDefault="00410FB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410FB6" w:rsidRPr="0096464B" w:rsidRDefault="00410FB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410FB6" w:rsidRPr="0096464B" w:rsidRDefault="00410FB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rsidR="00410FB6" w:rsidRPr="0096464B" w:rsidRDefault="00214A0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sidRPr="0096464B">
        <w:rPr>
          <w:b/>
          <w:color w:val="000000"/>
        </w:rPr>
        <w:t xml:space="preserve">RE: </w:t>
      </w:r>
      <w:r w:rsidRPr="0096464B">
        <w:rPr>
          <w:b/>
        </w:rPr>
        <w:t>RESPONSE TO REQUEST FOR SERVICE ON INVALID WARRANTY</w:t>
      </w:r>
    </w:p>
    <w:p w:rsidR="00410FB6" w:rsidRPr="0096464B" w:rsidRDefault="00410FB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410FB6" w:rsidRPr="0096464B" w:rsidRDefault="00410FB6">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rsidR="00410FB6" w:rsidRPr="0096464B" w:rsidRDefault="00214A0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96464B">
        <w:rPr>
          <w:color w:val="000000"/>
        </w:rPr>
        <w:t>Dear [CLIENT NAME],</w:t>
      </w: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96464B" w:rsidRDefault="00214A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GB"/>
        </w:rPr>
      </w:pPr>
      <w:r w:rsidRPr="0096464B">
        <w:rPr>
          <w:rFonts w:eastAsia="Courier New"/>
        </w:rPr>
        <w:t>We</w:t>
      </w:r>
      <w:r w:rsidR="0096464B">
        <w:rPr>
          <w:rFonts w:eastAsia="Courier New"/>
          <w:lang w:val="en-GB"/>
        </w:rPr>
        <w:t xml:space="preserve"> are sorry to read </w:t>
      </w:r>
      <w:r w:rsidRPr="0096464B">
        <w:rPr>
          <w:rFonts w:eastAsia="Courier New"/>
        </w:rPr>
        <w:t xml:space="preserve">about the problem you have had with your </w:t>
      </w:r>
      <w:r w:rsidRPr="0096464B">
        <w:rPr>
          <w:color w:val="000000"/>
        </w:rPr>
        <w:t>[</w:t>
      </w:r>
      <w:r w:rsidRPr="0096464B">
        <w:rPr>
          <w:rFonts w:eastAsia="Courier New"/>
        </w:rPr>
        <w:t>NAME OF PRODUCT</w:t>
      </w:r>
      <w:r w:rsidRPr="0096464B">
        <w:rPr>
          <w:color w:val="000000"/>
        </w:rPr>
        <w:t>]</w:t>
      </w:r>
      <w:r w:rsidRPr="0096464B">
        <w:rPr>
          <w:rFonts w:eastAsia="Courier New"/>
        </w:rPr>
        <w:t xml:space="preserve">. </w:t>
      </w:r>
    </w:p>
    <w:p w:rsidR="0096464B" w:rsidRDefault="009646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GB"/>
        </w:rPr>
      </w:pPr>
    </w:p>
    <w:p w:rsidR="00410FB6" w:rsidRPr="0096464B" w:rsidRDefault="00214A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96464B">
        <w:rPr>
          <w:rFonts w:eastAsia="Courier New"/>
        </w:rPr>
        <w:t xml:space="preserve">We would </w:t>
      </w:r>
      <w:r w:rsidR="0096464B">
        <w:rPr>
          <w:rFonts w:eastAsia="Courier New"/>
          <w:lang w:val="en-GB"/>
        </w:rPr>
        <w:t xml:space="preserve">usually be able to make </w:t>
      </w:r>
      <w:r w:rsidRPr="0096464B">
        <w:rPr>
          <w:rFonts w:eastAsia="Courier New"/>
        </w:rPr>
        <w:t xml:space="preserve">the necessary </w:t>
      </w:r>
      <w:r w:rsidR="0096464B">
        <w:rPr>
          <w:rFonts w:eastAsia="Courier New"/>
        </w:rPr>
        <w:t>adjustments at no charge to you</w:t>
      </w:r>
      <w:r w:rsidR="0096464B">
        <w:rPr>
          <w:rFonts w:eastAsia="Courier New"/>
          <w:lang w:val="en-GB"/>
        </w:rPr>
        <w:t xml:space="preserve">.  However, </w:t>
      </w:r>
      <w:r w:rsidRPr="0096464B">
        <w:rPr>
          <w:rFonts w:eastAsia="Courier New"/>
        </w:rPr>
        <w:t xml:space="preserve">the warranty </w:t>
      </w:r>
      <w:r w:rsidR="0096464B">
        <w:rPr>
          <w:rFonts w:eastAsia="Courier New"/>
          <w:lang w:val="en-GB"/>
        </w:rPr>
        <w:t xml:space="preserve">on this product </w:t>
      </w:r>
      <w:r w:rsidRPr="0096464B">
        <w:rPr>
          <w:rFonts w:eastAsia="Courier New"/>
        </w:rPr>
        <w:t>has expired.</w:t>
      </w: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96464B" w:rsidRDefault="00214A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GB"/>
        </w:rPr>
      </w:pPr>
      <w:r w:rsidRPr="0096464B">
        <w:rPr>
          <w:rFonts w:eastAsia="Courier New"/>
        </w:rPr>
        <w:t xml:space="preserve">The proof of purchase you emailed to </w:t>
      </w:r>
      <w:r w:rsidR="0096464B">
        <w:rPr>
          <w:rFonts w:eastAsia="Courier New"/>
          <w:lang w:val="en-GB"/>
        </w:rPr>
        <w:t>us shows</w:t>
      </w:r>
      <w:r w:rsidRPr="0096464B">
        <w:rPr>
          <w:rFonts w:eastAsia="Courier New"/>
        </w:rPr>
        <w:t xml:space="preserve"> that the product was purchased on </w:t>
      </w:r>
      <w:r w:rsidRPr="0096464B">
        <w:rPr>
          <w:color w:val="000000"/>
        </w:rPr>
        <w:t>[</w:t>
      </w:r>
      <w:r w:rsidRPr="0096464B">
        <w:rPr>
          <w:rFonts w:eastAsia="Courier New"/>
        </w:rPr>
        <w:t>DATE</w:t>
      </w:r>
      <w:r w:rsidRPr="0096464B">
        <w:rPr>
          <w:color w:val="000000"/>
        </w:rPr>
        <w:t>].</w:t>
      </w:r>
    </w:p>
    <w:p w:rsidR="0096464B" w:rsidRDefault="009646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GB"/>
        </w:rPr>
      </w:pPr>
    </w:p>
    <w:p w:rsidR="00410FB6" w:rsidRPr="0096464B" w:rsidRDefault="009646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GB"/>
        </w:rPr>
      </w:pPr>
      <w:r>
        <w:rPr>
          <w:rFonts w:eastAsia="Courier New"/>
          <w:lang w:val="en-GB"/>
        </w:rPr>
        <w:t>O</w:t>
      </w:r>
      <w:r w:rsidR="00214A0A" w:rsidRPr="0096464B">
        <w:rPr>
          <w:rFonts w:eastAsia="Courier New"/>
        </w:rPr>
        <w:t xml:space="preserve">ur warranty is </w:t>
      </w:r>
      <w:r>
        <w:rPr>
          <w:rFonts w:eastAsia="Courier New"/>
          <w:lang w:val="en-GB"/>
        </w:rPr>
        <w:t xml:space="preserve">valid </w:t>
      </w:r>
      <w:r w:rsidR="00214A0A" w:rsidRPr="0096464B">
        <w:rPr>
          <w:rFonts w:eastAsia="Courier New"/>
        </w:rPr>
        <w:t xml:space="preserve">for a period of [NUMBER] days/months from the date of purchase, </w:t>
      </w:r>
      <w:r>
        <w:rPr>
          <w:rFonts w:eastAsia="Courier New"/>
          <w:lang w:val="en-GB"/>
        </w:rPr>
        <w:t xml:space="preserve">amd we note </w:t>
      </w:r>
      <w:r w:rsidR="00214A0A" w:rsidRPr="0096464B">
        <w:rPr>
          <w:rFonts w:eastAsia="Courier New"/>
        </w:rPr>
        <w:t>it expired [NUMBER] days/months ago.</w:t>
      </w: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410FB6" w:rsidRPr="0096464B" w:rsidRDefault="009646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Pr>
          <w:rFonts w:eastAsia="Courier New"/>
          <w:lang w:val="en-GB"/>
        </w:rPr>
        <w:t xml:space="preserve">We can </w:t>
      </w:r>
      <w:r w:rsidR="00214A0A" w:rsidRPr="0096464B">
        <w:rPr>
          <w:rFonts w:eastAsia="Courier New"/>
        </w:rPr>
        <w:t xml:space="preserve">repair the </w:t>
      </w:r>
      <w:r w:rsidR="00214A0A" w:rsidRPr="0096464B">
        <w:rPr>
          <w:color w:val="000000"/>
        </w:rPr>
        <w:t>[</w:t>
      </w:r>
      <w:r w:rsidR="00214A0A" w:rsidRPr="0096464B">
        <w:rPr>
          <w:rFonts w:eastAsia="Courier New"/>
        </w:rPr>
        <w:t>PRODUCT</w:t>
      </w:r>
      <w:r w:rsidR="00214A0A" w:rsidRPr="0096464B">
        <w:rPr>
          <w:color w:val="000000"/>
        </w:rPr>
        <w:t>]</w:t>
      </w:r>
      <w:r>
        <w:rPr>
          <w:rFonts w:eastAsia="Courier New"/>
        </w:rPr>
        <w:t xml:space="preserve"> for you</w:t>
      </w:r>
      <w:r>
        <w:rPr>
          <w:rFonts w:eastAsia="Courier New"/>
          <w:lang w:val="en-GB"/>
        </w:rPr>
        <w:t xml:space="preserve">, but </w:t>
      </w:r>
      <w:r w:rsidR="00214A0A" w:rsidRPr="0096464B">
        <w:rPr>
          <w:rFonts w:eastAsia="Courier New"/>
        </w:rPr>
        <w:t xml:space="preserve">there will be a charge of </w:t>
      </w:r>
      <w:r w:rsidR="00214A0A" w:rsidRPr="0096464B">
        <w:rPr>
          <w:color w:val="000000"/>
        </w:rPr>
        <w:t>[</w:t>
      </w:r>
      <w:r w:rsidR="00214A0A" w:rsidRPr="0096464B">
        <w:rPr>
          <w:rFonts w:eastAsia="Courier New"/>
        </w:rPr>
        <w:t>AMOUNT FOR REPAIRS</w:t>
      </w:r>
      <w:r w:rsidR="00214A0A" w:rsidRPr="0096464B">
        <w:rPr>
          <w:color w:val="000000"/>
        </w:rPr>
        <w:t xml:space="preserve">]. </w:t>
      </w:r>
      <w:r>
        <w:rPr>
          <w:color w:val="000000"/>
          <w:lang w:val="en-GB"/>
        </w:rPr>
        <w:t xml:space="preserve"> After the repair, w</w:t>
      </w:r>
      <w:r w:rsidR="00214A0A" w:rsidRPr="0096464B">
        <w:rPr>
          <w:rFonts w:eastAsia="Courier New"/>
        </w:rPr>
        <w:t xml:space="preserve">e guarantee the work we do for a period of </w:t>
      </w:r>
      <w:r w:rsidR="00214A0A" w:rsidRPr="0096464B">
        <w:rPr>
          <w:color w:val="000000"/>
        </w:rPr>
        <w:t>[</w:t>
      </w:r>
      <w:r w:rsidR="00214A0A" w:rsidRPr="0096464B">
        <w:rPr>
          <w:rFonts w:eastAsia="Courier New"/>
        </w:rPr>
        <w:t>TIME</w:t>
      </w:r>
      <w:r w:rsidR="00214A0A" w:rsidRPr="0096464B">
        <w:rPr>
          <w:color w:val="000000"/>
        </w:rPr>
        <w:t>]</w:t>
      </w:r>
      <w:r w:rsidR="00214A0A" w:rsidRPr="0096464B">
        <w:rPr>
          <w:rFonts w:eastAsia="Courier New"/>
        </w:rPr>
        <w:t>.</w:t>
      </w: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410FB6" w:rsidRPr="0096464B" w:rsidRDefault="00214A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96464B">
        <w:rPr>
          <w:rFonts w:eastAsia="Courier New"/>
        </w:rPr>
        <w:t xml:space="preserve">Please </w:t>
      </w:r>
      <w:r w:rsidR="0096464B">
        <w:rPr>
          <w:rFonts w:eastAsia="Courier New"/>
          <w:lang w:val="en-GB"/>
        </w:rPr>
        <w:t>tick</w:t>
      </w:r>
      <w:r w:rsidRPr="0096464B">
        <w:rPr>
          <w:rFonts w:eastAsia="Courier New"/>
        </w:rPr>
        <w:t xml:space="preserve"> the appropriate box on the enclosed instruction card and return it to us as soon as possible.</w:t>
      </w: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410FB6" w:rsidRPr="0096464B" w:rsidRDefault="00214A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464B">
        <w:t>Sincerely,</w:t>
      </w: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410FB6" w:rsidRPr="0096464B" w:rsidRDefault="00214A0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sidRPr="0096464B">
        <w:t>[NAME]</w:t>
      </w:r>
    </w:p>
    <w:p w:rsidR="00410FB6" w:rsidRPr="0096464B" w:rsidRDefault="00214A0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96464B">
        <w:rPr>
          <w:color w:val="000000"/>
        </w:rPr>
        <w:t>[TITLE]</w:t>
      </w:r>
    </w:p>
    <w:p w:rsidR="00410FB6" w:rsidRPr="0096464B" w:rsidRDefault="00214A0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96464B">
        <w:rPr>
          <w:color w:val="000000"/>
        </w:rPr>
        <w:t>[CONTACT DETAILS]</w:t>
      </w:r>
    </w:p>
    <w:p w:rsidR="00410FB6" w:rsidRPr="0096464B" w:rsidRDefault="00214A0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sidRPr="0096464B">
        <w:rPr>
          <w:color w:val="000000"/>
        </w:rPr>
        <w:t xml:space="preserve">[COMPANY EMAIL] </w:t>
      </w:r>
    </w:p>
    <w:p w:rsidR="00410FB6" w:rsidRPr="0096464B" w:rsidRDefault="00410F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410FB6" w:rsidRPr="0096464B" w:rsidSect="00410FB6">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A0A" w:rsidRDefault="00214A0A" w:rsidP="00410FB6">
      <w:r>
        <w:separator/>
      </w:r>
    </w:p>
  </w:endnote>
  <w:endnote w:type="continuationSeparator" w:id="0">
    <w:p w:rsidR="00214A0A" w:rsidRDefault="00214A0A" w:rsidP="00410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FB6" w:rsidRDefault="00214A0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410FB6" w:rsidRDefault="00214A0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410FB6" w:rsidRDefault="00214A0A">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410FB6" w:rsidRDefault="0003213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214A0A">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A0A" w:rsidRDefault="00214A0A" w:rsidP="00410FB6">
      <w:r>
        <w:separator/>
      </w:r>
    </w:p>
  </w:footnote>
  <w:footnote w:type="continuationSeparator" w:id="0">
    <w:p w:rsidR="00214A0A" w:rsidRDefault="00214A0A" w:rsidP="00410FB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TA2MDKwMDc2szRX0lEKTi0uzszPAykwrAUAViqFKSwAAAA="/>
    <w:docVar w:name="Description" w:val="Keep your customers informed of any relevant information on Response for Service on Expired Warranty works towards the reputation of your business. Always maintain communication with your customers. TemplateGuru has samples of letters to help you communicate with them professionally.   TemplateGuru has an exampls of this Letter which you could download. There are many other sales and marketing letter templates for you to browse and download here. https://www.templateguru.co.za/templates/sales&amp;marketing/"/>
    <w:docVar w:name="Excerpt" w:val="RE: RESPONSE TO REQUEST FOR SERVICE ON EXPIRED WARRANTY_x000a_Dear [CLIENT NAME],_x000a_We apologise to hear about the problem you have had with your [NAME OF PRODUCT]. We_x000a_would like to be able to make the necessary adjustments at no charge to you, but, unfortunately,_x000a_the warranty has expired."/>
    <w:docVar w:name="Tags" w:val="market analysis, business documents, entrepreneurship, entrepreneur, guideline, checklist, response to request for service on expired warranty template, response to request for service on expired warranty example, how to create a response to request for service on expired warranty letter, what is a response to request for service on expired warranty letter"/>
  </w:docVars>
  <w:rsids>
    <w:rsidRoot w:val="00410FB6"/>
    <w:rsid w:val="0003213F"/>
    <w:rsid w:val="00214A0A"/>
    <w:rsid w:val="00410FB6"/>
    <w:rsid w:val="006C4DCF"/>
    <w:rsid w:val="008565C4"/>
    <w:rsid w:val="0096464B"/>
    <w:rsid w:val="00DE1E3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10FB6"/>
  </w:style>
  <w:style w:type="paragraph" w:styleId="Heading1">
    <w:name w:val="heading 1"/>
    <w:basedOn w:val="Normal1"/>
    <w:next w:val="Normal1"/>
    <w:rsid w:val="00410FB6"/>
    <w:pPr>
      <w:keepNext/>
      <w:keepLines/>
      <w:spacing w:before="480" w:after="120"/>
      <w:outlineLvl w:val="0"/>
    </w:pPr>
    <w:rPr>
      <w:b/>
      <w:sz w:val="48"/>
      <w:szCs w:val="48"/>
    </w:rPr>
  </w:style>
  <w:style w:type="paragraph" w:styleId="Heading2">
    <w:name w:val="heading 2"/>
    <w:basedOn w:val="Normal1"/>
    <w:next w:val="Normal1"/>
    <w:rsid w:val="00410FB6"/>
    <w:pPr>
      <w:keepNext/>
      <w:keepLines/>
      <w:spacing w:before="360" w:after="80"/>
      <w:outlineLvl w:val="1"/>
    </w:pPr>
    <w:rPr>
      <w:b/>
      <w:sz w:val="36"/>
      <w:szCs w:val="36"/>
    </w:rPr>
  </w:style>
  <w:style w:type="paragraph" w:styleId="Heading3">
    <w:name w:val="heading 3"/>
    <w:basedOn w:val="Normal1"/>
    <w:next w:val="Normal1"/>
    <w:rsid w:val="00410FB6"/>
    <w:pPr>
      <w:keepNext/>
      <w:keepLines/>
      <w:spacing w:before="280" w:after="80"/>
      <w:outlineLvl w:val="2"/>
    </w:pPr>
    <w:rPr>
      <w:b/>
      <w:sz w:val="28"/>
      <w:szCs w:val="28"/>
    </w:rPr>
  </w:style>
  <w:style w:type="paragraph" w:styleId="Heading4">
    <w:name w:val="heading 4"/>
    <w:basedOn w:val="Normal1"/>
    <w:next w:val="Normal1"/>
    <w:rsid w:val="00410FB6"/>
    <w:pPr>
      <w:keepNext/>
      <w:keepLines/>
      <w:spacing w:before="240" w:after="40"/>
      <w:outlineLvl w:val="3"/>
    </w:pPr>
    <w:rPr>
      <w:b/>
    </w:rPr>
  </w:style>
  <w:style w:type="paragraph" w:styleId="Heading5">
    <w:name w:val="heading 5"/>
    <w:basedOn w:val="Normal1"/>
    <w:next w:val="Normal1"/>
    <w:rsid w:val="00410FB6"/>
    <w:pPr>
      <w:keepNext/>
      <w:keepLines/>
      <w:spacing w:before="220" w:after="40"/>
      <w:outlineLvl w:val="4"/>
    </w:pPr>
    <w:rPr>
      <w:b/>
      <w:sz w:val="22"/>
      <w:szCs w:val="22"/>
    </w:rPr>
  </w:style>
  <w:style w:type="paragraph" w:styleId="Heading6">
    <w:name w:val="heading 6"/>
    <w:basedOn w:val="Normal1"/>
    <w:next w:val="Normal1"/>
    <w:rsid w:val="00410FB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10FB6"/>
  </w:style>
  <w:style w:type="paragraph" w:styleId="Title">
    <w:name w:val="Title"/>
    <w:basedOn w:val="Normal1"/>
    <w:next w:val="Normal1"/>
    <w:rsid w:val="00410FB6"/>
    <w:pPr>
      <w:keepNext/>
      <w:keepLines/>
      <w:spacing w:before="480" w:after="120"/>
    </w:pPr>
    <w:rPr>
      <w:b/>
      <w:sz w:val="72"/>
      <w:szCs w:val="72"/>
    </w:rPr>
  </w:style>
  <w:style w:type="paragraph" w:customStyle="1" w:styleId="Normal0">
    <w:name w:val="[Normal]"/>
    <w:qFormat/>
    <w:rsid w:val="00410FB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410FB6"/>
    <w:pPr>
      <w:tabs>
        <w:tab w:val="center" w:pos="4320"/>
        <w:tab w:val="right" w:pos="8640"/>
      </w:tabs>
    </w:pPr>
  </w:style>
  <w:style w:type="paragraph" w:styleId="Footer">
    <w:name w:val="footer"/>
    <w:basedOn w:val="Normal"/>
    <w:qFormat/>
    <w:rsid w:val="00410FB6"/>
    <w:pPr>
      <w:tabs>
        <w:tab w:val="center" w:pos="4320"/>
        <w:tab w:val="right" w:pos="8640"/>
      </w:tabs>
    </w:pPr>
  </w:style>
  <w:style w:type="character" w:styleId="Hyperlink">
    <w:name w:val="Hyperlink"/>
    <w:qFormat/>
    <w:rsid w:val="00410FB6"/>
    <w:rPr>
      <w:color w:val="0000FF"/>
      <w:u w:val="single"/>
      <w:rtl w:val="0"/>
    </w:rPr>
  </w:style>
  <w:style w:type="character" w:styleId="HTMLTypewriter">
    <w:name w:val="HTML Typewriter"/>
    <w:qFormat/>
    <w:rsid w:val="00410FB6"/>
    <w:rPr>
      <w:rFonts w:ascii="Courier New" w:eastAsia="Courier New" w:hAnsi="Courier New" w:cs="Courier New"/>
      <w:sz w:val="20"/>
      <w:szCs w:val="20"/>
      <w:rtl w:val="0"/>
    </w:rPr>
  </w:style>
  <w:style w:type="paragraph" w:styleId="Subtitle">
    <w:name w:val="Subtitle"/>
    <w:basedOn w:val="Normal"/>
    <w:next w:val="Normal"/>
    <w:rsid w:val="00410FB6"/>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qGbBBNwqYKlOM6VqaMT6ASl2mw==">AMUW2mVfLYwU9lHIeBeJRcM5YzAzQ2+u5Xp342megDyi3ZN6h0p7dFoX14QliRNiaFC+lJ+JW9YuWrSGXuJ473LqmXwrPx57lnFx7rusRBPdx91yKalLbJpi3Bj8gJ1R4tkbQqRQXil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56</Words>
  <Characters>751</Characters>
  <Application>Microsoft Office Word</Application>
  <DocSecurity>0</DocSecurity>
  <Lines>42</Lines>
  <Paragraphs>20</Paragraphs>
  <ScaleCrop>false</ScaleCrop>
  <Manager/>
  <Company/>
  <LinksUpToDate>false</LinksUpToDate>
  <CharactersWithSpaces>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3:16:00Z</dcterms:created>
  <dcterms:modified xsi:type="dcterms:W3CDTF">2019-10-21T19:18:00Z</dcterms:modified>
  <cp:category/>
</cp:coreProperties>
</file>